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9CB240" w14:textId="65B5E528" w:rsidR="004D36D7" w:rsidRDefault="00366B0F" w:rsidP="00130621">
      <w:pPr>
        <w:pStyle w:val="afd"/>
        <w:rPr>
          <w:rStyle w:val="LabTitleInstVersred"/>
        </w:rPr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3C321E52C21A4CBBB57D4A3898104B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63334">
            <w:t>Packet Tracer. Устранение неполадок маршрутизации между VLAN</w:t>
          </w:r>
        </w:sdtContent>
      </w:sdt>
      <w:r w:rsidR="00F63334">
        <w:rPr>
          <w:rStyle w:val="LabTitleInstVersred"/>
        </w:rPr>
        <w:t xml:space="preserve"> </w:t>
      </w:r>
    </w:p>
    <w:p w14:paraId="3D404578" w14:textId="77777777" w:rsidR="00F8346F" w:rsidRPr="00F8346F" w:rsidRDefault="00F8346F" w:rsidP="00F8346F">
      <w:pPr>
        <w:pStyle w:val="BodyTextL25"/>
      </w:pPr>
    </w:p>
    <w:p w14:paraId="644C5ACA" w14:textId="77777777" w:rsidR="00327349" w:rsidRDefault="00327349" w:rsidP="005E2BDE">
      <w:pPr>
        <w:pStyle w:val="1"/>
      </w:pPr>
      <w:r>
        <w:t>Таблица адресации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В этой таблице показана адресация для устройства, интерфейса, IP-адрес, маска подсети, префикс и шлюз по умолчанию."/>
      </w:tblPr>
      <w:tblGrid>
        <w:gridCol w:w="1707"/>
        <w:gridCol w:w="1800"/>
        <w:gridCol w:w="2050"/>
        <w:gridCol w:w="2000"/>
        <w:gridCol w:w="2433"/>
      </w:tblGrid>
      <w:tr w:rsidR="00327349" w14:paraId="76E80492" w14:textId="77777777" w:rsidTr="006A5C65">
        <w:trPr>
          <w:cantSplit/>
          <w:tblHeader/>
          <w:jc w:val="center"/>
        </w:trPr>
        <w:tc>
          <w:tcPr>
            <w:tcW w:w="17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043F09D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t>Устройство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972B33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t>Интерфейс</w:t>
            </w:r>
          </w:p>
        </w:tc>
        <w:tc>
          <w:tcPr>
            <w:tcW w:w="2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5137D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t>IP-адрес</w:t>
            </w:r>
          </w:p>
        </w:tc>
        <w:tc>
          <w:tcPr>
            <w:tcW w:w="20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D71EAC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t>Маска подсети</w:t>
            </w:r>
          </w:p>
        </w:tc>
        <w:tc>
          <w:tcPr>
            <w:tcW w:w="24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5C08CD7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t>Шлюз по умолчанию</w:t>
            </w:r>
          </w:p>
        </w:tc>
      </w:tr>
      <w:tr w:rsidR="00327349" w14:paraId="3209ADCD" w14:textId="77777777" w:rsidTr="006A5C65">
        <w:trPr>
          <w:cantSplit/>
          <w:jc w:val="center"/>
        </w:trPr>
        <w:tc>
          <w:tcPr>
            <w:tcW w:w="1707" w:type="dxa"/>
            <w:tcBorders>
              <w:bottom w:val="nil"/>
            </w:tcBorders>
            <w:vAlign w:val="center"/>
          </w:tcPr>
          <w:p w14:paraId="3E04479B" w14:textId="77777777" w:rsidR="00327349" w:rsidRPr="00E87D62" w:rsidRDefault="00327349" w:rsidP="00327349">
            <w:pPr>
              <w:pStyle w:val="TableText"/>
            </w:pPr>
            <w:r>
              <w:t>R1</w:t>
            </w:r>
          </w:p>
        </w:tc>
        <w:tc>
          <w:tcPr>
            <w:tcW w:w="1800" w:type="dxa"/>
            <w:vAlign w:val="bottom"/>
          </w:tcPr>
          <w:p w14:paraId="453BD4CF" w14:textId="77777777" w:rsidR="00327349" w:rsidRPr="00E87D62" w:rsidRDefault="00327349" w:rsidP="00327349">
            <w:pPr>
              <w:pStyle w:val="TableText"/>
            </w:pPr>
            <w:r>
              <w:t>G0/0</w:t>
            </w:r>
          </w:p>
        </w:tc>
        <w:tc>
          <w:tcPr>
            <w:tcW w:w="2050" w:type="dxa"/>
            <w:vAlign w:val="bottom"/>
          </w:tcPr>
          <w:p w14:paraId="235FD853" w14:textId="77777777" w:rsidR="00327349" w:rsidRPr="00E87D62" w:rsidRDefault="00327349" w:rsidP="00327349">
            <w:pPr>
              <w:pStyle w:val="TableText"/>
            </w:pPr>
            <w:r>
              <w:t>172.17.25.2</w:t>
            </w:r>
          </w:p>
        </w:tc>
        <w:tc>
          <w:tcPr>
            <w:tcW w:w="2000" w:type="dxa"/>
            <w:vAlign w:val="bottom"/>
          </w:tcPr>
          <w:p w14:paraId="2EFABACD" w14:textId="77777777" w:rsidR="00327349" w:rsidRPr="00E87D62" w:rsidRDefault="00327349" w:rsidP="00327349">
            <w:pPr>
              <w:pStyle w:val="TableText"/>
            </w:pPr>
            <w:r>
              <w:t>255.255.255.252</w:t>
            </w:r>
          </w:p>
        </w:tc>
        <w:tc>
          <w:tcPr>
            <w:tcW w:w="2433" w:type="dxa"/>
            <w:tcBorders>
              <w:bottom w:val="nil"/>
            </w:tcBorders>
            <w:vAlign w:val="bottom"/>
          </w:tcPr>
          <w:p w14:paraId="63DD0B5C" w14:textId="77777777" w:rsidR="00327349" w:rsidRPr="00E87D62" w:rsidRDefault="00327349" w:rsidP="00327349">
            <w:pPr>
              <w:pStyle w:val="TableText"/>
            </w:pPr>
            <w:r>
              <w:t>—</w:t>
            </w:r>
          </w:p>
        </w:tc>
      </w:tr>
      <w:tr w:rsidR="00327349" w14:paraId="7A71BC5A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85D6219" w14:textId="7C470FDC" w:rsidR="00327349" w:rsidRPr="001652C7" w:rsidRDefault="007014B4" w:rsidP="009E3950">
            <w:pPr>
              <w:pStyle w:val="ConfigWindow"/>
            </w:pPr>
            <w:r>
              <w:t>R1</w:t>
            </w:r>
          </w:p>
        </w:tc>
        <w:tc>
          <w:tcPr>
            <w:tcW w:w="1800" w:type="dxa"/>
            <w:vAlign w:val="bottom"/>
          </w:tcPr>
          <w:p w14:paraId="71891DA4" w14:textId="77777777" w:rsidR="00327349" w:rsidRPr="00E87D62" w:rsidRDefault="00327349" w:rsidP="00327349">
            <w:pPr>
              <w:pStyle w:val="TableText"/>
            </w:pPr>
            <w:r>
              <w:t>G0/1.10</w:t>
            </w:r>
          </w:p>
        </w:tc>
        <w:tc>
          <w:tcPr>
            <w:tcW w:w="2050" w:type="dxa"/>
            <w:vAlign w:val="bottom"/>
          </w:tcPr>
          <w:p w14:paraId="3442FE23" w14:textId="77777777" w:rsidR="00327349" w:rsidRPr="00E87D62" w:rsidRDefault="00327349" w:rsidP="00327349">
            <w:pPr>
              <w:pStyle w:val="TableText"/>
            </w:pPr>
            <w:r>
              <w:t>172.17.10.1</w:t>
            </w:r>
          </w:p>
        </w:tc>
        <w:tc>
          <w:tcPr>
            <w:tcW w:w="2000" w:type="dxa"/>
            <w:vAlign w:val="bottom"/>
          </w:tcPr>
          <w:p w14:paraId="091C4B60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1D84605E" w14:textId="77777777" w:rsidR="00327349" w:rsidRPr="00E87D62" w:rsidRDefault="00327349" w:rsidP="006A5C65">
            <w:pPr>
              <w:pStyle w:val="ConfigWindow"/>
            </w:pPr>
            <w:r>
              <w:t>—</w:t>
            </w:r>
          </w:p>
        </w:tc>
      </w:tr>
      <w:tr w:rsidR="00327349" w14:paraId="506E8FB0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7853D076" w14:textId="4D3873F7" w:rsidR="00327349" w:rsidRPr="001652C7" w:rsidRDefault="007014B4" w:rsidP="009E3950">
            <w:pPr>
              <w:pStyle w:val="ConfigWindow"/>
            </w:pPr>
            <w:r>
              <w:t>R1</w:t>
            </w:r>
          </w:p>
        </w:tc>
        <w:tc>
          <w:tcPr>
            <w:tcW w:w="1800" w:type="dxa"/>
            <w:vAlign w:val="bottom"/>
          </w:tcPr>
          <w:p w14:paraId="4271442A" w14:textId="77777777" w:rsidR="00327349" w:rsidRPr="00E87D62" w:rsidRDefault="00327349" w:rsidP="00327349">
            <w:pPr>
              <w:pStyle w:val="TableText"/>
            </w:pPr>
            <w:r>
              <w:t>G0/1.20</w:t>
            </w:r>
          </w:p>
        </w:tc>
        <w:tc>
          <w:tcPr>
            <w:tcW w:w="2050" w:type="dxa"/>
            <w:vAlign w:val="bottom"/>
          </w:tcPr>
          <w:p w14:paraId="0E50DE7F" w14:textId="77777777" w:rsidR="00327349" w:rsidRPr="00E87D62" w:rsidRDefault="00327349" w:rsidP="00327349">
            <w:pPr>
              <w:pStyle w:val="TableText"/>
            </w:pPr>
            <w:r>
              <w:t>172.17.20.1</w:t>
            </w:r>
          </w:p>
        </w:tc>
        <w:tc>
          <w:tcPr>
            <w:tcW w:w="2000" w:type="dxa"/>
            <w:vAlign w:val="bottom"/>
          </w:tcPr>
          <w:p w14:paraId="4F745C71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3E0B3EA2" w14:textId="77777777" w:rsidR="00327349" w:rsidRPr="00E87D62" w:rsidRDefault="00327349" w:rsidP="006A5C65">
            <w:pPr>
              <w:pStyle w:val="ConfigWindow"/>
            </w:pPr>
            <w:r>
              <w:t>—</w:t>
            </w:r>
          </w:p>
        </w:tc>
      </w:tr>
      <w:tr w:rsidR="00327349" w14:paraId="7A23B01C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C8B2DAD" w14:textId="605CF8FD" w:rsidR="00327349" w:rsidRPr="001652C7" w:rsidRDefault="001652C7" w:rsidP="009E3950">
            <w:pPr>
              <w:pStyle w:val="ConfigWindow"/>
            </w:pPr>
            <w:r>
              <w:t>R1</w:t>
            </w:r>
          </w:p>
        </w:tc>
        <w:tc>
          <w:tcPr>
            <w:tcW w:w="1800" w:type="dxa"/>
            <w:vAlign w:val="bottom"/>
          </w:tcPr>
          <w:p w14:paraId="42641E6A" w14:textId="77777777" w:rsidR="00327349" w:rsidRPr="00E87D62" w:rsidRDefault="00327349" w:rsidP="00327349">
            <w:pPr>
              <w:pStyle w:val="TableText"/>
            </w:pPr>
            <w:r>
              <w:t>G0/1.30</w:t>
            </w:r>
          </w:p>
        </w:tc>
        <w:tc>
          <w:tcPr>
            <w:tcW w:w="2050" w:type="dxa"/>
            <w:vAlign w:val="bottom"/>
          </w:tcPr>
          <w:p w14:paraId="15EF96D0" w14:textId="77777777" w:rsidR="00327349" w:rsidRPr="00E87D62" w:rsidRDefault="00327349" w:rsidP="00327349">
            <w:pPr>
              <w:pStyle w:val="TableText"/>
            </w:pPr>
            <w:r>
              <w:t>172.17.30.1</w:t>
            </w:r>
          </w:p>
        </w:tc>
        <w:tc>
          <w:tcPr>
            <w:tcW w:w="2000" w:type="dxa"/>
            <w:vAlign w:val="bottom"/>
          </w:tcPr>
          <w:p w14:paraId="237955EC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00E20698" w14:textId="77777777" w:rsidR="00327349" w:rsidRPr="00E87D62" w:rsidRDefault="00327349" w:rsidP="006A5C65">
            <w:pPr>
              <w:pStyle w:val="ConfigWindow"/>
            </w:pPr>
            <w:r>
              <w:t>—</w:t>
            </w:r>
          </w:p>
        </w:tc>
      </w:tr>
      <w:tr w:rsidR="00327349" w14:paraId="2B41D71E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46281989" w14:textId="69C8FBBE" w:rsidR="00327349" w:rsidRPr="001652C7" w:rsidRDefault="001652C7" w:rsidP="009E3950">
            <w:pPr>
              <w:pStyle w:val="ConfigWindow"/>
            </w:pPr>
            <w:r>
              <w:t>R1</w:t>
            </w:r>
          </w:p>
        </w:tc>
        <w:tc>
          <w:tcPr>
            <w:tcW w:w="1800" w:type="dxa"/>
            <w:vAlign w:val="bottom"/>
          </w:tcPr>
          <w:p w14:paraId="0B68696D" w14:textId="77777777" w:rsidR="00327349" w:rsidRPr="00E87D62" w:rsidRDefault="00327349" w:rsidP="00327349">
            <w:pPr>
              <w:pStyle w:val="TableText"/>
            </w:pPr>
            <w:r>
              <w:t>G0/1.88</w:t>
            </w:r>
          </w:p>
        </w:tc>
        <w:tc>
          <w:tcPr>
            <w:tcW w:w="2050" w:type="dxa"/>
            <w:vAlign w:val="bottom"/>
          </w:tcPr>
          <w:p w14:paraId="3FA1271B" w14:textId="77777777" w:rsidR="00327349" w:rsidRPr="00E87D62" w:rsidRDefault="00327349" w:rsidP="00327349">
            <w:pPr>
              <w:pStyle w:val="TableText"/>
            </w:pPr>
            <w:r>
              <w:t>172.17.88.1</w:t>
            </w:r>
          </w:p>
        </w:tc>
        <w:tc>
          <w:tcPr>
            <w:tcW w:w="2000" w:type="dxa"/>
            <w:vAlign w:val="bottom"/>
          </w:tcPr>
          <w:p w14:paraId="24660C9A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79FE48F5" w14:textId="77777777" w:rsidR="00327349" w:rsidRPr="00E87D62" w:rsidRDefault="00327349" w:rsidP="006A5C65">
            <w:pPr>
              <w:pStyle w:val="ConfigWindow"/>
            </w:pPr>
            <w:r>
              <w:t>—</w:t>
            </w:r>
          </w:p>
        </w:tc>
      </w:tr>
      <w:tr w:rsidR="00327349" w14:paraId="67118089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</w:tcBorders>
            <w:vAlign w:val="center"/>
          </w:tcPr>
          <w:p w14:paraId="17E653F8" w14:textId="5E6E8F33" w:rsidR="00327349" w:rsidRPr="001652C7" w:rsidRDefault="001652C7" w:rsidP="009E3950">
            <w:pPr>
              <w:pStyle w:val="ConfigWindow"/>
            </w:pPr>
            <w:r>
              <w:t>R1</w:t>
            </w:r>
          </w:p>
        </w:tc>
        <w:tc>
          <w:tcPr>
            <w:tcW w:w="1800" w:type="dxa"/>
            <w:vAlign w:val="bottom"/>
          </w:tcPr>
          <w:p w14:paraId="7A30222A" w14:textId="77777777" w:rsidR="00327349" w:rsidRPr="00E87D62" w:rsidRDefault="00327349" w:rsidP="00327349">
            <w:pPr>
              <w:pStyle w:val="TableText"/>
            </w:pPr>
            <w:r>
              <w:t>G0/1.99</w:t>
            </w:r>
          </w:p>
        </w:tc>
        <w:tc>
          <w:tcPr>
            <w:tcW w:w="2050" w:type="dxa"/>
            <w:vAlign w:val="bottom"/>
          </w:tcPr>
          <w:p w14:paraId="239B93A1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  <w:tc>
          <w:tcPr>
            <w:tcW w:w="2000" w:type="dxa"/>
            <w:vAlign w:val="bottom"/>
          </w:tcPr>
          <w:p w14:paraId="227B5065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</w:tcBorders>
            <w:vAlign w:val="bottom"/>
          </w:tcPr>
          <w:p w14:paraId="6FC8026A" w14:textId="77777777" w:rsidR="00327349" w:rsidRPr="00E87D62" w:rsidRDefault="00327349" w:rsidP="006A5C65">
            <w:pPr>
              <w:pStyle w:val="ConfigWindow"/>
            </w:pPr>
            <w:r>
              <w:t>—</w:t>
            </w:r>
          </w:p>
        </w:tc>
      </w:tr>
      <w:tr w:rsidR="00327349" w14:paraId="00593EDB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57CF47E" w14:textId="77777777" w:rsidR="00327349" w:rsidRPr="00E87D62" w:rsidRDefault="00327349" w:rsidP="00327349">
            <w:pPr>
              <w:pStyle w:val="TableText"/>
            </w:pPr>
            <w:r>
              <w:t>S1</w:t>
            </w:r>
          </w:p>
        </w:tc>
        <w:tc>
          <w:tcPr>
            <w:tcW w:w="1800" w:type="dxa"/>
            <w:vAlign w:val="bottom"/>
          </w:tcPr>
          <w:p w14:paraId="45BC4EC1" w14:textId="77777777" w:rsidR="00327349" w:rsidRPr="00E87D62" w:rsidRDefault="00327349" w:rsidP="00327349">
            <w:pPr>
              <w:pStyle w:val="TableText"/>
            </w:pPr>
            <w:r>
              <w:t>VLAN 99</w:t>
            </w:r>
          </w:p>
        </w:tc>
        <w:tc>
          <w:tcPr>
            <w:tcW w:w="2050" w:type="dxa"/>
            <w:vAlign w:val="bottom"/>
          </w:tcPr>
          <w:p w14:paraId="642618CE" w14:textId="77777777" w:rsidR="00327349" w:rsidRPr="00E87D62" w:rsidRDefault="00327349" w:rsidP="00327349">
            <w:pPr>
              <w:pStyle w:val="TableText"/>
            </w:pPr>
            <w:r>
              <w:t>172.17.99.10</w:t>
            </w:r>
          </w:p>
        </w:tc>
        <w:tc>
          <w:tcPr>
            <w:tcW w:w="2000" w:type="dxa"/>
            <w:vAlign w:val="bottom"/>
          </w:tcPr>
          <w:p w14:paraId="249276BF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21E2440C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</w:tr>
      <w:tr w:rsidR="00327349" w14:paraId="4AFB75C8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7ACCF766" w14:textId="77777777" w:rsidR="00327349" w:rsidRDefault="00327349" w:rsidP="00327349">
            <w:pPr>
              <w:pStyle w:val="TableText"/>
            </w:pPr>
            <w:r>
              <w:t>PC1</w:t>
            </w:r>
          </w:p>
        </w:tc>
        <w:tc>
          <w:tcPr>
            <w:tcW w:w="1800" w:type="dxa"/>
            <w:vAlign w:val="bottom"/>
          </w:tcPr>
          <w:p w14:paraId="243C0BD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2E9E8AF9" w14:textId="77777777" w:rsidR="00327349" w:rsidRDefault="00327349" w:rsidP="00327349">
            <w:pPr>
              <w:pStyle w:val="TableText"/>
            </w:pPr>
            <w:r>
              <w:t>172.17.10.21</w:t>
            </w:r>
          </w:p>
        </w:tc>
        <w:tc>
          <w:tcPr>
            <w:tcW w:w="2000" w:type="dxa"/>
            <w:vAlign w:val="bottom"/>
          </w:tcPr>
          <w:p w14:paraId="13464CD3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0AFDF061" w14:textId="77777777" w:rsidR="00327349" w:rsidRDefault="00327349" w:rsidP="00327349">
            <w:pPr>
              <w:pStyle w:val="TableText"/>
            </w:pPr>
            <w:r>
              <w:t>172.17.10.1</w:t>
            </w:r>
          </w:p>
        </w:tc>
      </w:tr>
      <w:tr w:rsidR="00327349" w14:paraId="429728CE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E24A81" w14:textId="77777777" w:rsidR="00327349" w:rsidRDefault="00327349" w:rsidP="00327349">
            <w:pPr>
              <w:pStyle w:val="TableText"/>
            </w:pPr>
            <w:r>
              <w:t>PC2</w:t>
            </w:r>
          </w:p>
        </w:tc>
        <w:tc>
          <w:tcPr>
            <w:tcW w:w="1800" w:type="dxa"/>
            <w:vAlign w:val="bottom"/>
          </w:tcPr>
          <w:p w14:paraId="2351105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77EC3BB5" w14:textId="77777777" w:rsidR="00327349" w:rsidRDefault="00327349" w:rsidP="00327349">
            <w:pPr>
              <w:pStyle w:val="TableText"/>
            </w:pPr>
            <w:r>
              <w:t>172.17.20.22</w:t>
            </w:r>
          </w:p>
        </w:tc>
        <w:tc>
          <w:tcPr>
            <w:tcW w:w="2000" w:type="dxa"/>
            <w:vAlign w:val="bottom"/>
          </w:tcPr>
          <w:p w14:paraId="3CBB7CC0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7FAD9E19" w14:textId="77777777" w:rsidR="00327349" w:rsidRDefault="00327349" w:rsidP="00327349">
            <w:pPr>
              <w:pStyle w:val="TableText"/>
            </w:pPr>
            <w:r>
              <w:t>172.17.20.1</w:t>
            </w:r>
          </w:p>
        </w:tc>
      </w:tr>
      <w:tr w:rsidR="00327349" w14:paraId="2F69C97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3C054D43" w14:textId="77777777" w:rsidR="00327349" w:rsidRDefault="00327349" w:rsidP="00327349">
            <w:pPr>
              <w:pStyle w:val="TableText"/>
            </w:pPr>
            <w:r>
              <w:t>PC3</w:t>
            </w:r>
          </w:p>
        </w:tc>
        <w:tc>
          <w:tcPr>
            <w:tcW w:w="1800" w:type="dxa"/>
            <w:vAlign w:val="bottom"/>
          </w:tcPr>
          <w:p w14:paraId="3271E8CB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6FC8B56" w14:textId="77777777" w:rsidR="00327349" w:rsidRDefault="00327349" w:rsidP="00327349">
            <w:pPr>
              <w:pStyle w:val="TableText"/>
            </w:pPr>
            <w:r>
              <w:t>172.17.30.23</w:t>
            </w:r>
          </w:p>
        </w:tc>
        <w:tc>
          <w:tcPr>
            <w:tcW w:w="2000" w:type="dxa"/>
            <w:vAlign w:val="bottom"/>
          </w:tcPr>
          <w:p w14:paraId="317A490C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3B510CEE" w14:textId="77777777" w:rsidR="00327349" w:rsidRDefault="00327349" w:rsidP="00327349">
            <w:pPr>
              <w:pStyle w:val="TableText"/>
            </w:pPr>
            <w:r>
              <w:t>172.17.30.1</w:t>
            </w:r>
          </w:p>
        </w:tc>
      </w:tr>
      <w:tr w:rsidR="00C66593" w14:paraId="143B599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22AE4E" w14:textId="44BE356D" w:rsidR="00C66593" w:rsidRDefault="00C66593" w:rsidP="00C66593">
            <w:pPr>
              <w:pStyle w:val="TableText"/>
            </w:pPr>
            <w:r>
              <w:t>Сервер</w:t>
            </w:r>
          </w:p>
        </w:tc>
        <w:tc>
          <w:tcPr>
            <w:tcW w:w="1800" w:type="dxa"/>
            <w:vAlign w:val="bottom"/>
          </w:tcPr>
          <w:p w14:paraId="6C85A2CD" w14:textId="3CA30146" w:rsidR="00C66593" w:rsidRDefault="00C66593" w:rsidP="00C66593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DC382B7" w14:textId="1ED9810C" w:rsidR="00C66593" w:rsidRDefault="00C66593" w:rsidP="00C66593">
            <w:pPr>
              <w:pStyle w:val="TableText"/>
            </w:pPr>
            <w:r>
              <w:t>172.17.50.254</w:t>
            </w:r>
          </w:p>
        </w:tc>
        <w:tc>
          <w:tcPr>
            <w:tcW w:w="2000" w:type="dxa"/>
            <w:vAlign w:val="bottom"/>
          </w:tcPr>
          <w:p w14:paraId="307A8438" w14:textId="5D1CEF36" w:rsidR="00C66593" w:rsidRDefault="00C66593" w:rsidP="00C66593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672F14BC" w14:textId="5A9E60A7" w:rsidR="00C66593" w:rsidRDefault="00C66593" w:rsidP="00C66593">
            <w:pPr>
              <w:pStyle w:val="TableText"/>
            </w:pPr>
            <w:r>
              <w:t>172.17.50.1</w:t>
            </w:r>
          </w:p>
        </w:tc>
      </w:tr>
    </w:tbl>
    <w:p w14:paraId="08620318" w14:textId="77777777" w:rsidR="00327349" w:rsidRDefault="00770E0A" w:rsidP="005E2BDE">
      <w:pPr>
        <w:pStyle w:val="1"/>
      </w:pPr>
      <w:r>
        <w:t>Таблица VLAN и назначений портов</w:t>
      </w:r>
    </w:p>
    <w:tbl>
      <w:tblPr>
        <w:tblW w:w="989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В этой таблице показано имя vlan, vlan и связанный интерфейс."/>
      </w:tblPr>
      <w:tblGrid>
        <w:gridCol w:w="3297"/>
        <w:gridCol w:w="3297"/>
        <w:gridCol w:w="3297"/>
      </w:tblGrid>
      <w:tr w:rsidR="00770E0A" w:rsidRPr="00E87D62" w14:paraId="429971D3" w14:textId="77777777" w:rsidTr="006A5C65">
        <w:trPr>
          <w:cantSplit/>
          <w:tblHeader/>
          <w:jc w:val="center"/>
        </w:trPr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331D59AE" w14:textId="77777777" w:rsidR="00770E0A" w:rsidRDefault="00770E0A" w:rsidP="00C86080">
            <w:pPr>
              <w:pStyle w:val="TableHeading"/>
            </w:pPr>
            <w:r>
              <w:t>VLAN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63744" w14:textId="77777777" w:rsidR="00770E0A" w:rsidRPr="00E87D62" w:rsidRDefault="00770E0A" w:rsidP="00C86080">
            <w:pPr>
              <w:pStyle w:val="TableHeading"/>
            </w:pPr>
            <w:r>
              <w:t>Имя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82D104" w14:textId="77777777" w:rsidR="00770E0A" w:rsidRPr="00E87D62" w:rsidRDefault="00770E0A" w:rsidP="00C86080">
            <w:pPr>
              <w:pStyle w:val="TableHeading"/>
            </w:pPr>
            <w:r>
              <w:t>Интерфейс</w:t>
            </w:r>
          </w:p>
        </w:tc>
      </w:tr>
      <w:tr w:rsidR="00770E0A" w:rsidRPr="008E1FA6" w14:paraId="7E7B458C" w14:textId="77777777" w:rsidTr="009E3950">
        <w:trPr>
          <w:cantSplit/>
          <w:jc w:val="center"/>
        </w:trPr>
        <w:tc>
          <w:tcPr>
            <w:tcW w:w="3297" w:type="dxa"/>
          </w:tcPr>
          <w:p w14:paraId="13B090BC" w14:textId="77777777" w:rsidR="00770E0A" w:rsidRPr="008E1FA6" w:rsidRDefault="00770E0A" w:rsidP="00C86080">
            <w:pPr>
              <w:pStyle w:val="TableText"/>
            </w:pPr>
            <w:r>
              <w:t>10</w:t>
            </w:r>
          </w:p>
        </w:tc>
        <w:tc>
          <w:tcPr>
            <w:tcW w:w="3297" w:type="dxa"/>
            <w:vAlign w:val="bottom"/>
          </w:tcPr>
          <w:p w14:paraId="77AD310B" w14:textId="77777777" w:rsidR="00770E0A" w:rsidRPr="008E1FA6" w:rsidRDefault="00770E0A" w:rsidP="00C86080">
            <w:pPr>
              <w:pStyle w:val="TableText"/>
            </w:pPr>
            <w:r>
              <w:t>Faculty/Staff</w:t>
            </w:r>
          </w:p>
        </w:tc>
        <w:tc>
          <w:tcPr>
            <w:tcW w:w="3297" w:type="dxa"/>
            <w:vAlign w:val="bottom"/>
          </w:tcPr>
          <w:p w14:paraId="4A3F6E67" w14:textId="2F6D75BE" w:rsidR="00770E0A" w:rsidRPr="008E1FA6" w:rsidRDefault="00770E0A" w:rsidP="00C86080">
            <w:pPr>
              <w:pStyle w:val="TableText"/>
            </w:pPr>
            <w:r>
              <w:t xml:space="preserve"> F0/11-17 </w:t>
            </w:r>
          </w:p>
        </w:tc>
      </w:tr>
      <w:tr w:rsidR="00770E0A" w:rsidRPr="008E1FA6" w14:paraId="3BFA005C" w14:textId="77777777" w:rsidTr="009E3950">
        <w:trPr>
          <w:cantSplit/>
          <w:jc w:val="center"/>
        </w:trPr>
        <w:tc>
          <w:tcPr>
            <w:tcW w:w="3297" w:type="dxa"/>
          </w:tcPr>
          <w:p w14:paraId="5A280DC9" w14:textId="77777777" w:rsidR="00770E0A" w:rsidRPr="008E1FA6" w:rsidRDefault="00770E0A" w:rsidP="00C86080">
            <w:pPr>
              <w:pStyle w:val="TableText"/>
            </w:pPr>
            <w:r>
              <w:t>В данном примере — 20.</w:t>
            </w:r>
          </w:p>
        </w:tc>
        <w:tc>
          <w:tcPr>
            <w:tcW w:w="3297" w:type="dxa"/>
            <w:vAlign w:val="bottom"/>
          </w:tcPr>
          <w:p w14:paraId="4DA5B0A9" w14:textId="77777777" w:rsidR="00770E0A" w:rsidRPr="008E1FA6" w:rsidRDefault="00770E0A" w:rsidP="00C86080">
            <w:pPr>
              <w:pStyle w:val="TableText"/>
            </w:pPr>
            <w:r>
              <w:t>Students</w:t>
            </w:r>
          </w:p>
        </w:tc>
        <w:tc>
          <w:tcPr>
            <w:tcW w:w="3297" w:type="dxa"/>
            <w:vAlign w:val="bottom"/>
          </w:tcPr>
          <w:p w14:paraId="687718A9" w14:textId="154ACCAC" w:rsidR="00770E0A" w:rsidRPr="008E1FA6" w:rsidRDefault="00770E0A" w:rsidP="00C86080">
            <w:pPr>
              <w:pStyle w:val="TableText"/>
            </w:pPr>
            <w:r>
              <w:t>F0/18-24</w:t>
            </w:r>
          </w:p>
        </w:tc>
      </w:tr>
      <w:tr w:rsidR="00770E0A" w:rsidRPr="008E1FA6" w14:paraId="67842FC2" w14:textId="77777777" w:rsidTr="009E3950">
        <w:trPr>
          <w:cantSplit/>
          <w:jc w:val="center"/>
        </w:trPr>
        <w:tc>
          <w:tcPr>
            <w:tcW w:w="3297" w:type="dxa"/>
          </w:tcPr>
          <w:p w14:paraId="00EC91A8" w14:textId="77777777" w:rsidR="00770E0A" w:rsidRPr="008E1FA6" w:rsidRDefault="00770E0A" w:rsidP="00C86080">
            <w:pPr>
              <w:pStyle w:val="TableText"/>
            </w:pPr>
            <w:r>
              <w:t>30</w:t>
            </w:r>
          </w:p>
        </w:tc>
        <w:tc>
          <w:tcPr>
            <w:tcW w:w="3297" w:type="dxa"/>
            <w:vAlign w:val="bottom"/>
          </w:tcPr>
          <w:p w14:paraId="0E9C9168" w14:textId="77777777" w:rsidR="00770E0A" w:rsidRPr="008E1FA6" w:rsidRDefault="00770E0A" w:rsidP="00C86080">
            <w:pPr>
              <w:pStyle w:val="TableText"/>
            </w:pPr>
            <w:r>
              <w:t>Guest(Default)</w:t>
            </w:r>
          </w:p>
        </w:tc>
        <w:tc>
          <w:tcPr>
            <w:tcW w:w="3297" w:type="dxa"/>
            <w:vAlign w:val="bottom"/>
          </w:tcPr>
          <w:p w14:paraId="2782FF2D" w14:textId="719AA35F" w:rsidR="00770E0A" w:rsidRPr="008E1FA6" w:rsidRDefault="00770E0A" w:rsidP="00C86080">
            <w:pPr>
              <w:pStyle w:val="TableText"/>
            </w:pPr>
            <w:r>
              <w:t>F0/6-10</w:t>
            </w:r>
          </w:p>
        </w:tc>
      </w:tr>
      <w:tr w:rsidR="00770E0A" w:rsidRPr="008E1FA6" w14:paraId="2B25702B" w14:textId="77777777" w:rsidTr="009E3950">
        <w:trPr>
          <w:cantSplit/>
          <w:jc w:val="center"/>
        </w:trPr>
        <w:tc>
          <w:tcPr>
            <w:tcW w:w="3297" w:type="dxa"/>
          </w:tcPr>
          <w:p w14:paraId="552915D5" w14:textId="77777777" w:rsidR="00770E0A" w:rsidRPr="008E1FA6" w:rsidRDefault="00770E0A" w:rsidP="00C86080">
            <w:pPr>
              <w:pStyle w:val="TableText"/>
            </w:pPr>
            <w:r>
              <w:t>88</w:t>
            </w:r>
          </w:p>
        </w:tc>
        <w:tc>
          <w:tcPr>
            <w:tcW w:w="3297" w:type="dxa"/>
            <w:vAlign w:val="bottom"/>
          </w:tcPr>
          <w:p w14:paraId="24376133" w14:textId="77777777" w:rsidR="00770E0A" w:rsidRPr="008E1FA6" w:rsidRDefault="00770E0A" w:rsidP="00C86080">
            <w:pPr>
              <w:pStyle w:val="TableText"/>
            </w:pPr>
            <w:r>
              <w:t>Native</w:t>
            </w:r>
          </w:p>
        </w:tc>
        <w:tc>
          <w:tcPr>
            <w:tcW w:w="3297" w:type="dxa"/>
            <w:vAlign w:val="bottom"/>
          </w:tcPr>
          <w:p w14:paraId="7B98ACAD" w14:textId="77777777" w:rsidR="00770E0A" w:rsidRPr="008E1FA6" w:rsidRDefault="00770E0A" w:rsidP="00C86080">
            <w:pPr>
              <w:pStyle w:val="TableText"/>
            </w:pPr>
            <w:r>
              <w:t>G0/1</w:t>
            </w:r>
          </w:p>
        </w:tc>
      </w:tr>
      <w:tr w:rsidR="00770E0A" w:rsidRPr="008E1FA6" w14:paraId="438BD9C5" w14:textId="77777777" w:rsidTr="009E3950">
        <w:trPr>
          <w:cantSplit/>
          <w:jc w:val="center"/>
        </w:trPr>
        <w:tc>
          <w:tcPr>
            <w:tcW w:w="3297" w:type="dxa"/>
          </w:tcPr>
          <w:p w14:paraId="564CFD42" w14:textId="77777777" w:rsidR="00770E0A" w:rsidRPr="008E1FA6" w:rsidRDefault="00770E0A" w:rsidP="00C86080">
            <w:pPr>
              <w:pStyle w:val="TableText"/>
            </w:pPr>
            <w:r>
              <w:t>99</w:t>
            </w:r>
          </w:p>
        </w:tc>
        <w:tc>
          <w:tcPr>
            <w:tcW w:w="3297" w:type="dxa"/>
            <w:vAlign w:val="bottom"/>
          </w:tcPr>
          <w:p w14:paraId="629CAC6F" w14:textId="77777777" w:rsidR="00770E0A" w:rsidRPr="008E1FA6" w:rsidRDefault="00770E0A" w:rsidP="00C86080">
            <w:pPr>
              <w:pStyle w:val="TableText"/>
            </w:pPr>
            <w:r>
              <w:t>Management</w:t>
            </w:r>
          </w:p>
        </w:tc>
        <w:tc>
          <w:tcPr>
            <w:tcW w:w="3297" w:type="dxa"/>
            <w:vAlign w:val="bottom"/>
          </w:tcPr>
          <w:p w14:paraId="2F9007E6" w14:textId="77777777" w:rsidR="00770E0A" w:rsidRPr="008E1FA6" w:rsidRDefault="00770E0A" w:rsidP="00C86080">
            <w:pPr>
              <w:pStyle w:val="TableText"/>
            </w:pPr>
            <w:r>
              <w:t>VLAN 99</w:t>
            </w:r>
          </w:p>
        </w:tc>
      </w:tr>
    </w:tbl>
    <w:p w14:paraId="672E44E3" w14:textId="77777777" w:rsidR="00770E0A" w:rsidRDefault="00770E0A" w:rsidP="005E2BDE">
      <w:pPr>
        <w:pStyle w:val="1"/>
      </w:pPr>
      <w:r>
        <w:t>Сценарий</w:t>
      </w:r>
    </w:p>
    <w:p w14:paraId="7515AF00" w14:textId="77777777" w:rsidR="00770E0A" w:rsidRDefault="00770E0A" w:rsidP="00770E0A">
      <w:pPr>
        <w:pStyle w:val="BodyTextL25"/>
      </w:pPr>
      <w:r>
        <w:t>В этом задании вам предстоит продемонстрировать и закрепить навыки реализации маршрутизации между VLAN, включая настройку IP-адресов, cетей VLAN, транковых каналов и подынтерфейсов.</w:t>
      </w:r>
    </w:p>
    <w:p w14:paraId="5BE77A79" w14:textId="77777777" w:rsidR="00770E0A" w:rsidRDefault="00770E0A" w:rsidP="005E2BDE">
      <w:pPr>
        <w:pStyle w:val="1"/>
      </w:pPr>
      <w:r>
        <w:t>Инструкции</w:t>
      </w:r>
    </w:p>
    <w:p w14:paraId="5A526E50" w14:textId="77777777" w:rsidR="00770E0A" w:rsidRDefault="00770E0A" w:rsidP="00770E0A">
      <w:pPr>
        <w:pStyle w:val="BodyTextL25"/>
      </w:pPr>
      <w:r>
        <w:t>Настройте устройства для соответствия следующим требованиям.</w:t>
      </w:r>
    </w:p>
    <w:p w14:paraId="275EE4A8" w14:textId="3B3179D2" w:rsidR="00770E0A" w:rsidRDefault="00770E0A" w:rsidP="00770E0A">
      <w:pPr>
        <w:pStyle w:val="Bulletlevel1"/>
      </w:pPr>
      <w:r>
        <w:t>Назначьте IP-адреса для устройств R1 и S1 на основе Таблицы адресации.</w:t>
      </w:r>
    </w:p>
    <w:p w14:paraId="52A78FA3" w14:textId="77777777" w:rsidR="00FD2472" w:rsidRPr="00770E0A" w:rsidRDefault="00FD2472" w:rsidP="00FD2472">
      <w:pPr>
        <w:pStyle w:val="Bulletlevel1"/>
      </w:pPr>
      <w:r>
        <w:lastRenderedPageBreak/>
        <w:t>Настройте шлюз по умолчанию на коммутаторе S1.</w:t>
      </w:r>
    </w:p>
    <w:p w14:paraId="7E76C297" w14:textId="21A6A7C8" w:rsidR="00770E0A" w:rsidRPr="00770E0A" w:rsidRDefault="00770E0A" w:rsidP="00770E0A">
      <w:pPr>
        <w:pStyle w:val="Bulletlevel1"/>
      </w:pPr>
      <w:r>
        <w:t>Создайте сети VLAN на коммутаторе S1, присвойте им имена и порты, используя таблицу сети VLAN и назначений портов. Порты должны работать в режиме доступа. Имена VLAN должны точно совпадать с именами в таблице.</w:t>
      </w:r>
    </w:p>
    <w:p w14:paraId="2D141896" w14:textId="7C8C1A3E" w:rsidR="00770E0A" w:rsidRPr="00770E0A" w:rsidRDefault="00770E0A" w:rsidP="00770E0A">
      <w:pPr>
        <w:pStyle w:val="Bulletlevel1"/>
      </w:pPr>
      <w:r>
        <w:t>Настройте G0/1 S1 в качестве статического транка  и назначьте native VLAN.</w:t>
      </w:r>
    </w:p>
    <w:p w14:paraId="56BAF800" w14:textId="0B17ABEC" w:rsidR="00770E0A" w:rsidRPr="00770E0A" w:rsidRDefault="00770E0A" w:rsidP="00770E0A">
      <w:pPr>
        <w:pStyle w:val="Bulletlevel1"/>
      </w:pPr>
      <w:r w:rsidRPr="00770E0A">
        <w:t>Все порты, не назначенные сетям VLAN, должны быть отключены.</w:t>
      </w:r>
    </w:p>
    <w:p w14:paraId="5DC8F822" w14:textId="77777777" w:rsidR="00770E0A" w:rsidRPr="00770E0A" w:rsidRDefault="00770E0A" w:rsidP="00770E0A">
      <w:pPr>
        <w:pStyle w:val="Bulletlevel1"/>
      </w:pPr>
      <w:r>
        <w:t>Настройте маршрутизацию между VLAN на R1 в соответствии с Таблицей адресации.</w:t>
      </w:r>
    </w:p>
    <w:p w14:paraId="01E40BEB" w14:textId="22391049" w:rsidR="00770E0A" w:rsidRDefault="00770E0A" w:rsidP="00770E0A">
      <w:pPr>
        <w:pStyle w:val="Bulletlevel1"/>
      </w:pPr>
      <w:r>
        <w:t>Проверьте подключение. Устройства R1, S1 и все ПК должны успешно отправлять эхо-запросы друг другу и на сервер.</w:t>
      </w:r>
    </w:p>
    <w:sectPr w:rsidR="00770E0A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9D2C4C" w14:textId="77777777" w:rsidR="00366B0F" w:rsidRDefault="00366B0F" w:rsidP="00710659">
      <w:pPr>
        <w:spacing w:after="0" w:line="240" w:lineRule="auto"/>
      </w:pPr>
      <w:r>
        <w:separator/>
      </w:r>
    </w:p>
    <w:p w14:paraId="5CB94B6E" w14:textId="77777777" w:rsidR="00366B0F" w:rsidRDefault="00366B0F"/>
  </w:endnote>
  <w:endnote w:type="continuationSeparator" w:id="0">
    <w:p w14:paraId="607CD4ED" w14:textId="77777777" w:rsidR="00366B0F" w:rsidRDefault="00366B0F" w:rsidP="00710659">
      <w:pPr>
        <w:spacing w:after="0" w:line="240" w:lineRule="auto"/>
      </w:pPr>
      <w:r>
        <w:continuationSeparator/>
      </w:r>
    </w:p>
    <w:p w14:paraId="30016383" w14:textId="77777777" w:rsidR="00366B0F" w:rsidRDefault="00366B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4C565" w14:textId="77777777" w:rsidR="003B256A" w:rsidRDefault="003B25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599A8" w14:textId="2989293C" w:rsidR="00926CB2" w:rsidRPr="00882B63" w:rsidRDefault="008E00D5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F8346F">
          <w:t>2013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DB6D8B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14A9B" w14:textId="464BC37B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F8346F">
          <w:t>2013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DB6D8B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EF6D2" w14:textId="77777777" w:rsidR="00366B0F" w:rsidRDefault="00366B0F" w:rsidP="00710659">
      <w:pPr>
        <w:spacing w:after="0" w:line="240" w:lineRule="auto"/>
      </w:pPr>
      <w:r>
        <w:separator/>
      </w:r>
    </w:p>
    <w:p w14:paraId="70DFC268" w14:textId="77777777" w:rsidR="00366B0F" w:rsidRDefault="00366B0F"/>
  </w:footnote>
  <w:footnote w:type="continuationSeparator" w:id="0">
    <w:p w14:paraId="433D010D" w14:textId="77777777" w:rsidR="00366B0F" w:rsidRDefault="00366B0F" w:rsidP="00710659">
      <w:pPr>
        <w:spacing w:after="0" w:line="240" w:lineRule="auto"/>
      </w:pPr>
      <w:r>
        <w:continuationSeparator/>
      </w:r>
    </w:p>
    <w:p w14:paraId="165E2F7C" w14:textId="77777777" w:rsidR="00366B0F" w:rsidRDefault="00366B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38EC2" w14:textId="77777777" w:rsidR="003B256A" w:rsidRDefault="003B256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3C321E52C21A4CBBB57D4A3898104B4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958F3F6" w14:textId="77777777" w:rsidR="00926CB2" w:rsidRDefault="00327349" w:rsidP="008402F2">
        <w:pPr>
          <w:pStyle w:val="PageHead"/>
        </w:pPr>
        <w:r>
          <w:t>Packet Tracer. Устранение неполадок маршрутизации между VLAN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659F7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44521D8D" wp14:editId="1D44952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35CC55D4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25F48A4A"/>
    <w:styleLink w:val="BulletList"/>
    <w:lvl w:ilvl="0">
      <w:start w:val="1"/>
      <w:numFmt w:val="bullet"/>
      <w:pStyle w:val="Bulletlevel1"/>
      <w:lvlText w:val="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  <w:lvlOverride w:ilvl="0">
      <w:lvl w:ilvl="0">
        <w:start w:val="1"/>
        <w:numFmt w:val="bullet"/>
        <w:pStyle w:val="Bulletlevel1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">
    <w:abstractNumId w:val="3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MzczNTSyNDdU0lEKTi0uzszPAykwrAUAmmID+ywAAAA="/>
  </w:docVars>
  <w:rsids>
    <w:rsidRoot w:val="006F308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885"/>
    <w:rsid w:val="00107B2B"/>
    <w:rsid w:val="00112AC5"/>
    <w:rsid w:val="001133DD"/>
    <w:rsid w:val="00120CBE"/>
    <w:rsid w:val="00121BAE"/>
    <w:rsid w:val="001236BE"/>
    <w:rsid w:val="00125806"/>
    <w:rsid w:val="001261C4"/>
    <w:rsid w:val="0013062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5016"/>
    <w:rsid w:val="001652C7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979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320E"/>
    <w:rsid w:val="002F45FF"/>
    <w:rsid w:val="002F66D3"/>
    <w:rsid w:val="002F6D17"/>
    <w:rsid w:val="00302887"/>
    <w:rsid w:val="003056EB"/>
    <w:rsid w:val="003071FF"/>
    <w:rsid w:val="00310652"/>
    <w:rsid w:val="00310BDC"/>
    <w:rsid w:val="00311065"/>
    <w:rsid w:val="0031371D"/>
    <w:rsid w:val="0031789F"/>
    <w:rsid w:val="00320788"/>
    <w:rsid w:val="003233A3"/>
    <w:rsid w:val="00327349"/>
    <w:rsid w:val="00334C33"/>
    <w:rsid w:val="00337BAF"/>
    <w:rsid w:val="0034455D"/>
    <w:rsid w:val="0034604B"/>
    <w:rsid w:val="00346D17"/>
    <w:rsid w:val="00347972"/>
    <w:rsid w:val="0035469B"/>
    <w:rsid w:val="003559CC"/>
    <w:rsid w:val="00355D4B"/>
    <w:rsid w:val="003569D7"/>
    <w:rsid w:val="0036051C"/>
    <w:rsid w:val="003608AC"/>
    <w:rsid w:val="00363A23"/>
    <w:rsid w:val="0036440C"/>
    <w:rsid w:val="0036465A"/>
    <w:rsid w:val="00366B0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1DF7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EE0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38FF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C04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2BDE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C65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08A"/>
    <w:rsid w:val="006F3163"/>
    <w:rsid w:val="007014B4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E0A"/>
    <w:rsid w:val="0077125A"/>
    <w:rsid w:val="0078042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A16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BB8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5E7"/>
    <w:rsid w:val="009E2309"/>
    <w:rsid w:val="009E3950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5020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279C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93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049E"/>
    <w:rsid w:val="00CC1C87"/>
    <w:rsid w:val="00CC3000"/>
    <w:rsid w:val="00CC4859"/>
    <w:rsid w:val="00CC7A35"/>
    <w:rsid w:val="00CD072A"/>
    <w:rsid w:val="00CD2B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8B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06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3334"/>
    <w:rsid w:val="00F638C3"/>
    <w:rsid w:val="00F7050A"/>
    <w:rsid w:val="00F75533"/>
    <w:rsid w:val="00F77124"/>
    <w:rsid w:val="00F8036D"/>
    <w:rsid w:val="00F809DC"/>
    <w:rsid w:val="00F8346F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2472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C65C81"/>
  <w15:docId w15:val="{762879ED-71D1-4E21-8164-B1C9DF86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autoRedefine/>
    <w:uiPriority w:val="9"/>
    <w:unhideWhenUsed/>
    <w:qFormat/>
    <w:rsid w:val="005E2BDE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5E2BDE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5E2BDE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0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075EA9"/>
    <w:rPr>
      <w:rFonts w:eastAsia="Times New Roman"/>
      <w:bCs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0C6425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C321E52C21A4CBBB57D4A389810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5BBE7-F690-4874-B410-905418F5D34D}"/>
      </w:docPartPr>
      <w:docPartBody>
        <w:p w:rsidR="00E3659E" w:rsidRDefault="00AA3280">
          <w:pPr>
            <w:pStyle w:val="3C321E52C21A4CBBB57D4A3898104B4D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3280"/>
    <w:rsid w:val="000A290C"/>
    <w:rsid w:val="00525A0E"/>
    <w:rsid w:val="006B69D0"/>
    <w:rsid w:val="00A117F6"/>
    <w:rsid w:val="00AA3280"/>
    <w:rsid w:val="00BD34A0"/>
    <w:rsid w:val="00E3659E"/>
    <w:rsid w:val="00EE1775"/>
    <w:rsid w:val="00F4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3C321E52C21A4CBBB57D4A3898104B4D">
    <w:name w:val="3C321E52C21A4CBBB57D4A3898104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3CDD2E-CA91-4B9A-BA35-EE1D8F9D70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D892A3-63F7-4B50-8826-DA09B6E743D0}"/>
</file>

<file path=customXml/itemProps3.xml><?xml version="1.0" encoding="utf-8"?>
<ds:datastoreItem xmlns:ds="http://schemas.openxmlformats.org/officeDocument/2006/customXml" ds:itemID="{B95648C3-DD6F-46FF-A4F9-0AFF8ABBBD73}"/>
</file>

<file path=customXml/itemProps4.xml><?xml version="1.0" encoding="utf-8"?>
<ds:datastoreItem xmlns:ds="http://schemas.openxmlformats.org/officeDocument/2006/customXml" ds:itemID="{7DEA2D2A-F15F-47CC-A1C5-FA8389B5C7BF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</Template>
  <TotalTime>6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ter-VLAN Routing Challenge</vt:lpstr>
    </vt:vector>
  </TitlesOfParts>
  <Company>Cisco Systems, Inc.</Company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. Устранение неполадок маршрутизации между VLAN</dc:title>
  <dc:creator>Martin Benson</dc:creator>
  <dc:description>2013 г.</dc:description>
  <cp:lastModifiedBy>Носкова Ирина</cp:lastModifiedBy>
  <cp:revision>7</cp:revision>
  <cp:lastPrinted>2020-07-21T11:29:00Z</cp:lastPrinted>
  <dcterms:created xsi:type="dcterms:W3CDTF">2019-10-22T16:14:00Z</dcterms:created>
  <dcterms:modified xsi:type="dcterms:W3CDTF">2020-07-21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